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16661" w14:textId="61A3FDC6" w:rsidR="009B0688" w:rsidRPr="001E51F0" w:rsidRDefault="001E51F0" w:rsidP="00104995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t>November</w:t>
      </w:r>
      <w:r w:rsidR="00496989">
        <w:rPr>
          <w:sz w:val="24"/>
          <w:szCs w:val="24"/>
        </w:rPr>
        <w:t xml:space="preserve"> </w:t>
      </w:r>
      <w:r w:rsidR="00DA19A6" w:rsidRPr="00717308">
        <w:rPr>
          <w:sz w:val="24"/>
          <w:szCs w:val="24"/>
        </w:rPr>
        <w:t>Dire</w:t>
      </w:r>
      <w:r w:rsidR="008D0ACC" w:rsidRPr="00717308">
        <w:rPr>
          <w:sz w:val="24"/>
          <w:szCs w:val="24"/>
        </w:rPr>
        <w:t>ctor’s Report – Colon</w:t>
      </w:r>
      <w:r w:rsidR="008D0ACC" w:rsidRPr="00717308">
        <w:rPr>
          <w:spacing w:val="-9"/>
          <w:sz w:val="24"/>
          <w:szCs w:val="24"/>
        </w:rPr>
        <w:t xml:space="preserve"> </w:t>
      </w:r>
      <w:r w:rsidR="008D0ACC" w:rsidRPr="00717308">
        <w:rPr>
          <w:sz w:val="24"/>
          <w:szCs w:val="24"/>
        </w:rPr>
        <w:t>Township</w:t>
      </w:r>
      <w:r w:rsidR="008D0ACC" w:rsidRPr="00717308">
        <w:rPr>
          <w:spacing w:val="-2"/>
          <w:sz w:val="24"/>
          <w:szCs w:val="24"/>
        </w:rPr>
        <w:t xml:space="preserve"> </w:t>
      </w:r>
      <w:r w:rsidR="00745F4E" w:rsidRPr="00717308">
        <w:rPr>
          <w:sz w:val="24"/>
          <w:szCs w:val="24"/>
        </w:rPr>
        <w:t xml:space="preserve">Library    </w:t>
      </w:r>
      <w:r w:rsidR="00A61873">
        <w:rPr>
          <w:sz w:val="24"/>
          <w:szCs w:val="24"/>
        </w:rPr>
        <w:t xml:space="preserve">    </w:t>
      </w:r>
      <w:r>
        <w:rPr>
          <w:sz w:val="24"/>
          <w:szCs w:val="24"/>
        </w:rPr>
        <w:t>November</w:t>
      </w:r>
      <w:r w:rsidR="00496989">
        <w:rPr>
          <w:sz w:val="24"/>
          <w:szCs w:val="24"/>
        </w:rPr>
        <w:t xml:space="preserve"> </w:t>
      </w:r>
      <w:r w:rsidR="00E47A49">
        <w:rPr>
          <w:sz w:val="24"/>
          <w:szCs w:val="24"/>
        </w:rPr>
        <w:t>2</w:t>
      </w:r>
      <w:r>
        <w:rPr>
          <w:sz w:val="24"/>
          <w:szCs w:val="24"/>
        </w:rPr>
        <w:t>2</w:t>
      </w:r>
      <w:r w:rsidRPr="001E51F0">
        <w:rPr>
          <w:sz w:val="24"/>
          <w:szCs w:val="24"/>
          <w:vertAlign w:val="superscript"/>
        </w:rPr>
        <w:t>nd</w:t>
      </w:r>
      <w:r w:rsidR="00E47A49">
        <w:rPr>
          <w:sz w:val="24"/>
          <w:szCs w:val="24"/>
        </w:rPr>
        <w:t>, 2021</w:t>
      </w:r>
    </w:p>
    <w:p w14:paraId="672A6659" w14:textId="77777777" w:rsidR="001C3EC8" w:rsidRPr="00717308" w:rsidRDefault="001C3EC8" w:rsidP="00C51219">
      <w:pPr>
        <w:rPr>
          <w:b/>
          <w:sz w:val="24"/>
          <w:szCs w:val="24"/>
        </w:rPr>
      </w:pPr>
    </w:p>
    <w:p w14:paraId="30CDCCD5" w14:textId="77777777" w:rsidR="00E95234" w:rsidRDefault="00E95234" w:rsidP="00496989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</w:p>
    <w:p w14:paraId="575E92CD" w14:textId="78295943" w:rsidR="00496989" w:rsidRPr="004F391D" w:rsidRDefault="001E51F0" w:rsidP="00496989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ctober</w:t>
      </w:r>
      <w:r w:rsidR="00496989" w:rsidRPr="00496989">
        <w:rPr>
          <w:b/>
          <w:sz w:val="24"/>
          <w:szCs w:val="24"/>
          <w:u w:val="single"/>
        </w:rPr>
        <w:t xml:space="preserve"> 202</w:t>
      </w:r>
      <w:r w:rsidR="00496989">
        <w:rPr>
          <w:b/>
          <w:sz w:val="24"/>
          <w:szCs w:val="24"/>
          <w:u w:val="single"/>
        </w:rPr>
        <w:t>1</w:t>
      </w:r>
      <w:r w:rsidR="00496989" w:rsidRPr="004F391D">
        <w:rPr>
          <w:b/>
          <w:sz w:val="24"/>
          <w:szCs w:val="24"/>
        </w:rPr>
        <w:t xml:space="preserve"> </w:t>
      </w:r>
      <w:r w:rsidR="00496989" w:rsidRPr="004F391D">
        <w:rPr>
          <w:b/>
          <w:sz w:val="24"/>
          <w:szCs w:val="24"/>
        </w:rPr>
        <w:tab/>
      </w:r>
      <w:r w:rsidR="00496989" w:rsidRPr="004F391D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>October</w:t>
      </w:r>
      <w:r w:rsidR="00496989" w:rsidRPr="004F391D">
        <w:rPr>
          <w:b/>
          <w:sz w:val="24"/>
          <w:szCs w:val="24"/>
          <w:u w:val="single"/>
        </w:rPr>
        <w:t xml:space="preserve"> 20</w:t>
      </w:r>
      <w:r w:rsidR="00496989">
        <w:rPr>
          <w:b/>
          <w:sz w:val="24"/>
          <w:szCs w:val="24"/>
          <w:u w:val="single"/>
        </w:rPr>
        <w:t>20</w:t>
      </w:r>
      <w:r w:rsidR="00496989" w:rsidRPr="004F391D">
        <w:rPr>
          <w:b/>
          <w:sz w:val="24"/>
          <w:szCs w:val="24"/>
        </w:rPr>
        <w:t xml:space="preserve"> </w:t>
      </w:r>
      <w:r w:rsidR="00496989" w:rsidRPr="004F391D">
        <w:rPr>
          <w:b/>
          <w:sz w:val="24"/>
          <w:szCs w:val="24"/>
        </w:rPr>
        <w:tab/>
      </w:r>
      <w:r w:rsidR="00496989" w:rsidRPr="004F391D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>October</w:t>
      </w:r>
      <w:r w:rsidR="00496989" w:rsidRPr="004F391D">
        <w:rPr>
          <w:b/>
          <w:sz w:val="24"/>
          <w:szCs w:val="24"/>
          <w:u w:val="single"/>
        </w:rPr>
        <w:t xml:space="preserve"> 201</w:t>
      </w:r>
      <w:r w:rsidR="00496989">
        <w:rPr>
          <w:b/>
          <w:sz w:val="24"/>
          <w:szCs w:val="24"/>
          <w:u w:val="single"/>
        </w:rPr>
        <w:t>9</w:t>
      </w:r>
    </w:p>
    <w:p w14:paraId="6232B8B5" w14:textId="620861EE" w:rsidR="00496989" w:rsidRPr="00745F4E" w:rsidRDefault="00496989" w:rsidP="00496989">
      <w:pPr>
        <w:tabs>
          <w:tab w:val="left" w:pos="821"/>
        </w:tabs>
        <w:ind w:right="531"/>
        <w:rPr>
          <w:sz w:val="24"/>
          <w:szCs w:val="24"/>
        </w:rPr>
      </w:pP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</w:t>
      </w:r>
      <w:r w:rsidR="00E95234">
        <w:rPr>
          <w:sz w:val="24"/>
          <w:szCs w:val="24"/>
        </w:rPr>
        <w:t>4</w:t>
      </w:r>
      <w:r w:rsidR="001E51F0">
        <w:rPr>
          <w:sz w:val="24"/>
          <w:szCs w:val="24"/>
        </w:rPr>
        <w:t>04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</w:t>
      </w:r>
      <w:r w:rsidRPr="00745F4E">
        <w:rPr>
          <w:sz w:val="24"/>
          <w:szCs w:val="24"/>
        </w:rPr>
        <w:t>omputer/Wi-Fi:</w:t>
      </w:r>
      <w:r>
        <w:rPr>
          <w:sz w:val="24"/>
          <w:szCs w:val="24"/>
        </w:rPr>
        <w:t xml:space="preserve"> 3</w:t>
      </w:r>
      <w:r w:rsidR="001E51F0">
        <w:rPr>
          <w:sz w:val="24"/>
          <w:szCs w:val="24"/>
        </w:rPr>
        <w:t>33</w:t>
      </w:r>
      <w:r w:rsidRPr="00745F4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</w:t>
      </w:r>
      <w:r w:rsidR="001E51F0">
        <w:rPr>
          <w:sz w:val="24"/>
          <w:szCs w:val="24"/>
        </w:rPr>
        <w:t>482</w:t>
      </w:r>
      <w:r w:rsidRPr="00745F4E">
        <w:rPr>
          <w:sz w:val="24"/>
          <w:szCs w:val="24"/>
        </w:rPr>
        <w:t xml:space="preserve"> </w:t>
      </w:r>
    </w:p>
    <w:p w14:paraId="626880EE" w14:textId="68E03EC6" w:rsidR="00496989" w:rsidRPr="00496989" w:rsidRDefault="00496989" w:rsidP="00E47A49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 w:rsidRPr="00745F4E">
        <w:rPr>
          <w:sz w:val="24"/>
          <w:szCs w:val="24"/>
        </w:rPr>
        <w:t>Circ:</w:t>
      </w:r>
      <w:r>
        <w:rPr>
          <w:sz w:val="24"/>
          <w:szCs w:val="24"/>
        </w:rPr>
        <w:t xml:space="preserve"> 1,</w:t>
      </w:r>
      <w:r w:rsidR="001E51F0">
        <w:rPr>
          <w:sz w:val="24"/>
          <w:szCs w:val="24"/>
        </w:rPr>
        <w:t>416</w:t>
      </w:r>
      <w:r w:rsidRPr="00745F4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 xml:space="preserve">Circ: </w:t>
      </w:r>
      <w:r w:rsidR="00E95234">
        <w:rPr>
          <w:sz w:val="24"/>
          <w:szCs w:val="24"/>
        </w:rPr>
        <w:t>1,</w:t>
      </w:r>
      <w:r w:rsidR="001E51F0">
        <w:rPr>
          <w:sz w:val="24"/>
          <w:szCs w:val="24"/>
        </w:rPr>
        <w:t>31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>Circ: 2</w:t>
      </w:r>
      <w:r w:rsidR="00E95234">
        <w:rPr>
          <w:sz w:val="24"/>
          <w:szCs w:val="24"/>
        </w:rPr>
        <w:t>,</w:t>
      </w:r>
      <w:r w:rsidR="001E51F0">
        <w:rPr>
          <w:sz w:val="24"/>
          <w:szCs w:val="24"/>
        </w:rPr>
        <w:t>448</w:t>
      </w:r>
      <w:r w:rsidRPr="00745F4E">
        <w:rPr>
          <w:sz w:val="24"/>
          <w:szCs w:val="24"/>
        </w:rPr>
        <w:cr/>
      </w:r>
    </w:p>
    <w:p w14:paraId="146ED707" w14:textId="77777777" w:rsidR="00E95234" w:rsidRDefault="00E95234" w:rsidP="00E47A49">
      <w:pPr>
        <w:tabs>
          <w:tab w:val="left" w:pos="821"/>
        </w:tabs>
        <w:ind w:right="531"/>
        <w:rPr>
          <w:b/>
          <w:sz w:val="24"/>
          <w:szCs w:val="24"/>
        </w:rPr>
      </w:pPr>
    </w:p>
    <w:p w14:paraId="56F9A7DA" w14:textId="6237DEE5" w:rsidR="00B4406B" w:rsidRDefault="00B4406B" w:rsidP="00E47A49">
      <w:p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b/>
          <w:sz w:val="24"/>
          <w:szCs w:val="24"/>
        </w:rPr>
        <w:t>Past Events:</w:t>
      </w:r>
    </w:p>
    <w:p w14:paraId="76A73AA3" w14:textId="2579A4F5" w:rsidR="001E51F0" w:rsidRDefault="001E51F0" w:rsidP="001E51F0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1E51F0">
        <w:rPr>
          <w:sz w:val="24"/>
          <w:szCs w:val="24"/>
        </w:rPr>
        <w:t>Beeswax Candle Making Class on Nov 10</w:t>
      </w:r>
      <w:r w:rsidRPr="001E51F0">
        <w:rPr>
          <w:sz w:val="24"/>
          <w:szCs w:val="24"/>
          <w:vertAlign w:val="superscript"/>
        </w:rPr>
        <w:t>th</w:t>
      </w:r>
      <w:r w:rsidRPr="001E51F0">
        <w:rPr>
          <w:sz w:val="24"/>
          <w:szCs w:val="24"/>
        </w:rPr>
        <w:t xml:space="preserve"> </w:t>
      </w:r>
      <w:r w:rsidRPr="001E51F0">
        <w:rPr>
          <w:sz w:val="24"/>
          <w:szCs w:val="24"/>
        </w:rPr>
        <w:t>(14</w:t>
      </w:r>
      <w:r>
        <w:rPr>
          <w:sz w:val="24"/>
          <w:szCs w:val="24"/>
        </w:rPr>
        <w:t xml:space="preserve"> attended</w:t>
      </w:r>
      <w:r w:rsidRPr="001E51F0">
        <w:rPr>
          <w:sz w:val="24"/>
          <w:szCs w:val="24"/>
        </w:rPr>
        <w:t xml:space="preserve">) </w:t>
      </w:r>
      <w:r w:rsidRPr="001E51F0">
        <w:rPr>
          <w:sz w:val="24"/>
          <w:szCs w:val="24"/>
        </w:rPr>
        <w:t>and 13</w:t>
      </w:r>
      <w:r w:rsidRPr="001E51F0">
        <w:rPr>
          <w:sz w:val="24"/>
          <w:szCs w:val="24"/>
          <w:vertAlign w:val="superscript"/>
        </w:rPr>
        <w:t>th</w:t>
      </w:r>
      <w:r w:rsidRPr="001E51F0">
        <w:rPr>
          <w:sz w:val="24"/>
          <w:szCs w:val="24"/>
          <w:vertAlign w:val="superscript"/>
        </w:rPr>
        <w:t xml:space="preserve"> </w:t>
      </w:r>
      <w:r w:rsidRPr="001E51F0">
        <w:rPr>
          <w:sz w:val="24"/>
          <w:szCs w:val="24"/>
        </w:rPr>
        <w:t>(11</w:t>
      </w:r>
      <w:r>
        <w:rPr>
          <w:sz w:val="24"/>
          <w:szCs w:val="24"/>
        </w:rPr>
        <w:t xml:space="preserve"> attended</w:t>
      </w:r>
      <w:r w:rsidRPr="001E51F0">
        <w:rPr>
          <w:sz w:val="24"/>
          <w:szCs w:val="24"/>
        </w:rPr>
        <w:t xml:space="preserve">). </w:t>
      </w:r>
    </w:p>
    <w:p w14:paraId="6F907077" w14:textId="263CBDA9" w:rsidR="001E51F0" w:rsidRDefault="001E51F0" w:rsidP="001E51F0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A</w:t>
      </w:r>
      <w:r>
        <w:rPr>
          <w:sz w:val="24"/>
          <w:szCs w:val="24"/>
        </w:rPr>
        <w:t>uthor event on Nov 18</w:t>
      </w:r>
      <w:r w:rsidRPr="0057567B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t 7 pm. Anna Schwartz </w:t>
      </w:r>
      <w:r>
        <w:rPr>
          <w:sz w:val="24"/>
          <w:szCs w:val="24"/>
        </w:rPr>
        <w:t xml:space="preserve">was </w:t>
      </w:r>
      <w:r>
        <w:rPr>
          <w:sz w:val="24"/>
          <w:szCs w:val="24"/>
        </w:rPr>
        <w:t xml:space="preserve">here to talk about her memoir, “Plain Anna.” This book is about her experience as a victim of domestic violence within the Amish community, liberating herself and building a new life. </w:t>
      </w:r>
      <w:r>
        <w:rPr>
          <w:sz w:val="24"/>
          <w:szCs w:val="24"/>
        </w:rPr>
        <w:t>(17 attended)</w:t>
      </w:r>
    </w:p>
    <w:p w14:paraId="13377F4B" w14:textId="46BA115D" w:rsidR="001E51F0" w:rsidRDefault="001E51F0" w:rsidP="001E51F0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Free Christmas Photo event on Nov 20</w:t>
      </w:r>
      <w:r w:rsidRPr="00A42789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76C5A0D" w14:textId="77777777" w:rsidR="00E95234" w:rsidRDefault="00E95234" w:rsidP="00E47A49">
      <w:pPr>
        <w:tabs>
          <w:tab w:val="left" w:pos="821"/>
        </w:tabs>
        <w:ind w:right="531"/>
        <w:rPr>
          <w:b/>
          <w:sz w:val="24"/>
          <w:szCs w:val="24"/>
        </w:rPr>
      </w:pPr>
    </w:p>
    <w:p w14:paraId="6A490B27" w14:textId="7B3BE73B" w:rsidR="00042995" w:rsidRPr="00E47A49" w:rsidRDefault="008F6F3F" w:rsidP="00E47A49">
      <w:pPr>
        <w:tabs>
          <w:tab w:val="left" w:pos="821"/>
        </w:tabs>
        <w:ind w:right="531"/>
        <w:rPr>
          <w:b/>
          <w:sz w:val="24"/>
          <w:szCs w:val="24"/>
        </w:rPr>
      </w:pPr>
      <w:r w:rsidRPr="00E47A49">
        <w:rPr>
          <w:b/>
          <w:sz w:val="24"/>
          <w:szCs w:val="24"/>
        </w:rPr>
        <w:t>Upcoming Events:</w:t>
      </w:r>
    </w:p>
    <w:p w14:paraId="705382F6" w14:textId="77777777" w:rsidR="00FD0863" w:rsidRDefault="008F6F3F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Ladies of Literature </w:t>
      </w:r>
      <w:r w:rsidR="009311DD">
        <w:rPr>
          <w:sz w:val="24"/>
          <w:szCs w:val="24"/>
        </w:rPr>
        <w:t xml:space="preserve">every fourth Thursday of the month. </w:t>
      </w:r>
    </w:p>
    <w:p w14:paraId="68C1009C" w14:textId="01EAE993" w:rsidR="000B4CB7" w:rsidRDefault="00496989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0B4CB7">
        <w:rPr>
          <w:sz w:val="24"/>
          <w:szCs w:val="24"/>
        </w:rPr>
        <w:t xml:space="preserve">Book Vipers </w:t>
      </w:r>
      <w:r>
        <w:rPr>
          <w:sz w:val="24"/>
          <w:szCs w:val="24"/>
        </w:rPr>
        <w:t xml:space="preserve">meet on </w:t>
      </w:r>
      <w:r w:rsidR="00B4406B">
        <w:rPr>
          <w:sz w:val="24"/>
          <w:szCs w:val="24"/>
        </w:rPr>
        <w:t xml:space="preserve">Tuesdays </w:t>
      </w:r>
      <w:r>
        <w:rPr>
          <w:sz w:val="24"/>
          <w:szCs w:val="24"/>
        </w:rPr>
        <w:t>at 3:30</w:t>
      </w:r>
      <w:r w:rsidR="00D25B44">
        <w:rPr>
          <w:sz w:val="24"/>
          <w:szCs w:val="24"/>
        </w:rPr>
        <w:t xml:space="preserve"> </w:t>
      </w:r>
      <w:r>
        <w:rPr>
          <w:sz w:val="24"/>
          <w:szCs w:val="24"/>
        </w:rPr>
        <w:t>pm</w:t>
      </w:r>
    </w:p>
    <w:p w14:paraId="4578E2DE" w14:textId="2C0F4F65" w:rsidR="00A42789" w:rsidRDefault="00A42789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The Bookworms meet every Thursday at 3:30</w:t>
      </w:r>
      <w:r w:rsidR="00D25B44">
        <w:rPr>
          <w:sz w:val="24"/>
          <w:szCs w:val="24"/>
        </w:rPr>
        <w:t xml:space="preserve"> </w:t>
      </w:r>
      <w:r>
        <w:rPr>
          <w:sz w:val="24"/>
          <w:szCs w:val="24"/>
        </w:rPr>
        <w:t>pm</w:t>
      </w:r>
    </w:p>
    <w:p w14:paraId="258406D2" w14:textId="6265A8DD" w:rsidR="000B4CB7" w:rsidRDefault="000B4CB7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Storytime </w:t>
      </w:r>
      <w:r w:rsidR="00B4406B">
        <w:rPr>
          <w:sz w:val="24"/>
          <w:szCs w:val="24"/>
        </w:rPr>
        <w:t>on Thursdays at 11</w:t>
      </w:r>
      <w:r w:rsidR="00D25B44">
        <w:rPr>
          <w:sz w:val="24"/>
          <w:szCs w:val="24"/>
        </w:rPr>
        <w:t xml:space="preserve"> </w:t>
      </w:r>
      <w:r w:rsidR="00B4406B">
        <w:rPr>
          <w:sz w:val="24"/>
          <w:szCs w:val="24"/>
        </w:rPr>
        <w:t xml:space="preserve">am. </w:t>
      </w:r>
    </w:p>
    <w:p w14:paraId="5059CB11" w14:textId="59E3E4D7" w:rsidR="00E95234" w:rsidRDefault="00E95234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The library is sponsoring a turkey for the Chamber of Commerce Turkey Give-a-way</w:t>
      </w:r>
      <w:r w:rsidR="00CD2122">
        <w:rPr>
          <w:sz w:val="24"/>
          <w:szCs w:val="24"/>
        </w:rPr>
        <w:t xml:space="preserve"> for Thanksgiving</w:t>
      </w:r>
    </w:p>
    <w:p w14:paraId="7172192D" w14:textId="2C613F71" w:rsidR="00C429F0" w:rsidRDefault="00C429F0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Christmas in Colon on December 3</w:t>
      </w:r>
      <w:r w:rsidRPr="00C429F0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. We are planning on holding a book sale, Santa’s Workshop upstairs, and Christmas Llamas outside. </w:t>
      </w:r>
      <w:r w:rsidR="00ED00AA">
        <w:rPr>
          <w:sz w:val="24"/>
          <w:szCs w:val="24"/>
        </w:rPr>
        <w:t xml:space="preserve">We may be hosting Santa too. </w:t>
      </w:r>
      <w:bookmarkStart w:id="0" w:name="_GoBack"/>
      <w:bookmarkEnd w:id="0"/>
    </w:p>
    <w:p w14:paraId="41C8F396" w14:textId="77777777" w:rsidR="00884E62" w:rsidRPr="00163A8F" w:rsidRDefault="00884E62" w:rsidP="00B4406B">
      <w:pPr>
        <w:pStyle w:val="ListParagraph"/>
        <w:tabs>
          <w:tab w:val="left" w:pos="821"/>
        </w:tabs>
        <w:ind w:left="720" w:right="531" w:firstLine="0"/>
        <w:rPr>
          <w:sz w:val="24"/>
          <w:szCs w:val="24"/>
        </w:rPr>
      </w:pPr>
    </w:p>
    <w:p w14:paraId="4E903040" w14:textId="0116A10F" w:rsidR="00B4406B" w:rsidRPr="00B4406B" w:rsidRDefault="008F6F3F" w:rsidP="00B4406B">
      <w:pPr>
        <w:tabs>
          <w:tab w:val="left" w:pos="821"/>
        </w:tabs>
        <w:ind w:right="531"/>
        <w:rPr>
          <w:sz w:val="24"/>
          <w:szCs w:val="24"/>
        </w:rPr>
      </w:pPr>
      <w:r w:rsidRPr="00717308">
        <w:rPr>
          <w:b/>
          <w:sz w:val="24"/>
          <w:szCs w:val="24"/>
        </w:rPr>
        <w:t>Other Information:</w:t>
      </w:r>
      <w:r w:rsidRPr="00717308">
        <w:rPr>
          <w:b/>
          <w:sz w:val="24"/>
          <w:szCs w:val="24"/>
        </w:rPr>
        <w:tab/>
      </w:r>
    </w:p>
    <w:p w14:paraId="17307C3E" w14:textId="77777777" w:rsidR="00903B03" w:rsidRDefault="00903B03" w:rsidP="00ED653C">
      <w:pPr>
        <w:pStyle w:val="ListParagraph"/>
        <w:numPr>
          <w:ilvl w:val="0"/>
          <w:numId w:val="2"/>
        </w:numPr>
      </w:pPr>
      <w:r>
        <w:t>The new security camera was installed in the Local History Room.</w:t>
      </w:r>
    </w:p>
    <w:p w14:paraId="7D022DE0" w14:textId="7C66188C" w:rsidR="00B4406B" w:rsidRDefault="00A42789" w:rsidP="00ED653C">
      <w:pPr>
        <w:pStyle w:val="ListParagraph"/>
        <w:numPr>
          <w:ilvl w:val="0"/>
          <w:numId w:val="2"/>
        </w:numPr>
      </w:pPr>
      <w:r>
        <w:t>Quilt raffle</w:t>
      </w:r>
    </w:p>
    <w:p w14:paraId="61589855" w14:textId="776237CA" w:rsidR="00903B03" w:rsidRDefault="00903B03" w:rsidP="00ED653C">
      <w:pPr>
        <w:pStyle w:val="ListParagraph"/>
        <w:numPr>
          <w:ilvl w:val="0"/>
          <w:numId w:val="2"/>
        </w:numPr>
      </w:pPr>
      <w:r>
        <w:t xml:space="preserve">$100 FOL donation received from Fidelity Charitable. </w:t>
      </w:r>
    </w:p>
    <w:p w14:paraId="0E0336B3" w14:textId="53EB666C" w:rsidR="00903B03" w:rsidRDefault="00903B03" w:rsidP="00ED653C">
      <w:pPr>
        <w:pStyle w:val="ListParagraph"/>
        <w:numPr>
          <w:ilvl w:val="0"/>
          <w:numId w:val="2"/>
        </w:numPr>
      </w:pPr>
      <w:r>
        <w:t>Parking</w:t>
      </w:r>
    </w:p>
    <w:p w14:paraId="08C5308D" w14:textId="00AD8CC1" w:rsidR="00903B03" w:rsidRDefault="00903B03" w:rsidP="00ED653C">
      <w:pPr>
        <w:pStyle w:val="ListParagraph"/>
        <w:numPr>
          <w:ilvl w:val="0"/>
          <w:numId w:val="2"/>
        </w:numPr>
      </w:pPr>
      <w:r>
        <w:t xml:space="preserve">Longstreet Furniture let us use a couch from them for Christmas photos.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CFD7AB1" w14:textId="4849AA25" w:rsidR="00903B03" w:rsidRDefault="00903B03" w:rsidP="00ED653C">
      <w:pPr>
        <w:pStyle w:val="ListParagraph"/>
        <w:numPr>
          <w:ilvl w:val="0"/>
          <w:numId w:val="2"/>
        </w:numPr>
      </w:pPr>
      <w:r>
        <w:t xml:space="preserve">Jon and Julie Beal did a wonderful job taking Christmas photos. We really appreciate them donating their time and talent. </w:t>
      </w:r>
    </w:p>
    <w:p w14:paraId="2C63E6B5" w14:textId="77777777" w:rsidR="009E6143" w:rsidRDefault="009E6143" w:rsidP="00B4406B">
      <w:pPr>
        <w:ind w:left="360"/>
        <w:rPr>
          <w:b/>
        </w:rPr>
      </w:pPr>
    </w:p>
    <w:p w14:paraId="188715D0" w14:textId="77777777" w:rsidR="009E6143" w:rsidRDefault="009E6143" w:rsidP="00B4406B">
      <w:pPr>
        <w:ind w:left="360"/>
        <w:rPr>
          <w:b/>
        </w:rPr>
      </w:pPr>
    </w:p>
    <w:p w14:paraId="2743B34E" w14:textId="77777777" w:rsidR="009E6143" w:rsidRDefault="009E6143" w:rsidP="00B4406B">
      <w:pPr>
        <w:ind w:left="360"/>
        <w:rPr>
          <w:b/>
        </w:rPr>
      </w:pPr>
    </w:p>
    <w:p w14:paraId="6E6A3AD6" w14:textId="4C1EEFE0" w:rsidR="009E6143" w:rsidRDefault="009E6143" w:rsidP="00B4406B">
      <w:pPr>
        <w:ind w:left="360"/>
        <w:rPr>
          <w:b/>
        </w:rPr>
      </w:pPr>
    </w:p>
    <w:p w14:paraId="59E549D4" w14:textId="4C4E219B" w:rsidR="00E95234" w:rsidRDefault="00E95234" w:rsidP="00B4406B">
      <w:pPr>
        <w:ind w:left="360"/>
        <w:rPr>
          <w:b/>
        </w:rPr>
      </w:pPr>
    </w:p>
    <w:p w14:paraId="6C6C1E1C" w14:textId="0ACBFA1B" w:rsidR="00E95234" w:rsidRDefault="00E95234" w:rsidP="00B4406B">
      <w:pPr>
        <w:ind w:left="360"/>
        <w:rPr>
          <w:b/>
        </w:rPr>
      </w:pPr>
    </w:p>
    <w:p w14:paraId="4E46A0DE" w14:textId="0696544C" w:rsidR="00E95234" w:rsidRDefault="00E95234" w:rsidP="00B4406B">
      <w:pPr>
        <w:ind w:left="360"/>
        <w:rPr>
          <w:b/>
        </w:rPr>
      </w:pPr>
    </w:p>
    <w:p w14:paraId="502C8D73" w14:textId="583B4433" w:rsidR="00E95234" w:rsidRDefault="00E95234" w:rsidP="00B4406B">
      <w:pPr>
        <w:ind w:left="360"/>
        <w:rPr>
          <w:b/>
        </w:rPr>
      </w:pPr>
    </w:p>
    <w:p w14:paraId="74B4470B" w14:textId="43166E20" w:rsidR="00E95234" w:rsidRDefault="00E95234" w:rsidP="00B4406B">
      <w:pPr>
        <w:ind w:left="360"/>
        <w:rPr>
          <w:b/>
        </w:rPr>
      </w:pPr>
    </w:p>
    <w:p w14:paraId="4E8BA8A7" w14:textId="5ED1DF24" w:rsidR="00E95234" w:rsidRDefault="00E95234" w:rsidP="00B4406B">
      <w:pPr>
        <w:ind w:left="360"/>
        <w:rPr>
          <w:b/>
        </w:rPr>
      </w:pPr>
    </w:p>
    <w:p w14:paraId="4CCF2CCB" w14:textId="42F645C8" w:rsidR="00E95234" w:rsidRDefault="00E95234" w:rsidP="00B4406B">
      <w:pPr>
        <w:ind w:left="360"/>
        <w:rPr>
          <w:b/>
        </w:rPr>
      </w:pPr>
    </w:p>
    <w:p w14:paraId="7CDFE1EB" w14:textId="531B0FAD" w:rsidR="00E95234" w:rsidRDefault="00E95234" w:rsidP="00B4406B">
      <w:pPr>
        <w:ind w:left="360"/>
        <w:rPr>
          <w:b/>
        </w:rPr>
      </w:pPr>
    </w:p>
    <w:p w14:paraId="503538DD" w14:textId="24D34809" w:rsidR="001E51F0" w:rsidRDefault="001E51F0" w:rsidP="00B4406B">
      <w:pPr>
        <w:ind w:left="360"/>
        <w:rPr>
          <w:b/>
        </w:rPr>
      </w:pPr>
    </w:p>
    <w:p w14:paraId="6587C425" w14:textId="77777777" w:rsidR="009E6143" w:rsidRDefault="009E6143" w:rsidP="00B4406B">
      <w:pPr>
        <w:ind w:left="360"/>
        <w:rPr>
          <w:b/>
        </w:rPr>
      </w:pPr>
    </w:p>
    <w:p w14:paraId="5F5B3F6D" w14:textId="77777777" w:rsidR="009E6143" w:rsidRDefault="009E6143" w:rsidP="001730AE">
      <w:pPr>
        <w:pBdr>
          <w:top w:val="single" w:sz="4" w:space="1" w:color="auto"/>
        </w:pBdr>
        <w:ind w:left="360"/>
        <w:rPr>
          <w:b/>
        </w:rPr>
      </w:pPr>
    </w:p>
    <w:p w14:paraId="7230060F" w14:textId="7353F81C" w:rsidR="001730AE" w:rsidRPr="00F71456" w:rsidRDefault="008F6F3F" w:rsidP="001730AE">
      <w:pPr>
        <w:pBdr>
          <w:top w:val="single" w:sz="4" w:space="1" w:color="auto"/>
        </w:pBdr>
        <w:ind w:left="360"/>
        <w:rPr>
          <w:b/>
        </w:rPr>
      </w:pPr>
      <w:r w:rsidRPr="00F71456">
        <w:rPr>
          <w:b/>
        </w:rPr>
        <w:t xml:space="preserve">Bank Accounts Summary as of </w:t>
      </w:r>
      <w:r w:rsidR="00E95234">
        <w:rPr>
          <w:b/>
        </w:rPr>
        <w:t>1</w:t>
      </w:r>
      <w:r w:rsidR="00903B03">
        <w:rPr>
          <w:b/>
        </w:rPr>
        <w:t>1</w:t>
      </w:r>
      <w:r w:rsidR="00E95234">
        <w:rPr>
          <w:b/>
        </w:rPr>
        <w:t>/22/21</w:t>
      </w:r>
    </w:p>
    <w:p w14:paraId="0E27B00A" w14:textId="77777777" w:rsidR="001B44C7" w:rsidRPr="00F71456" w:rsidRDefault="001B44C7" w:rsidP="001730AE">
      <w:pPr>
        <w:pBdr>
          <w:top w:val="single" w:sz="4" w:space="1" w:color="auto"/>
        </w:pBdr>
        <w:ind w:left="360"/>
        <w:rPr>
          <w:b/>
        </w:rPr>
      </w:pPr>
    </w:p>
    <w:p w14:paraId="1279FE6C" w14:textId="6DFA3712" w:rsidR="001730AE" w:rsidRPr="00F71456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General Fund*</w:t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30352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="002515AC">
        <w:rPr>
          <w:sz w:val="24"/>
          <w:szCs w:val="24"/>
        </w:rPr>
        <w:t xml:space="preserve">           </w:t>
      </w:r>
      <w:r w:rsidRPr="00F71456">
        <w:rPr>
          <w:sz w:val="24"/>
          <w:szCs w:val="24"/>
        </w:rPr>
        <w:t xml:space="preserve">     $</w:t>
      </w:r>
      <w:r w:rsidR="00903B03">
        <w:rPr>
          <w:sz w:val="24"/>
          <w:szCs w:val="24"/>
        </w:rPr>
        <w:t>21,400</w:t>
      </w:r>
    </w:p>
    <w:p w14:paraId="64DA94ED" w14:textId="77777777" w:rsidR="001730AE" w:rsidRPr="00F71456" w:rsidRDefault="008F6F3F" w:rsidP="001730AE">
      <w:pPr>
        <w:pBdr>
          <w:top w:val="single" w:sz="4" w:space="1" w:color="auto"/>
        </w:pBdr>
        <w:ind w:left="360"/>
        <w:rPr>
          <w:b/>
          <w:sz w:val="24"/>
          <w:szCs w:val="24"/>
        </w:rPr>
      </w:pPr>
      <w:r w:rsidRPr="00F71456">
        <w:rPr>
          <w:b/>
          <w:sz w:val="24"/>
          <w:szCs w:val="24"/>
        </w:rPr>
        <w:t xml:space="preserve">*This balance increases during tax season, as millage operating income is received. </w:t>
      </w:r>
    </w:p>
    <w:p w14:paraId="60061E4C" w14:textId="77777777" w:rsidR="001730AE" w:rsidRPr="00F71456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14:paraId="7B13F9D6" w14:textId="6C19280C" w:rsidR="001730AE" w:rsidRPr="00F71456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CD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</w:t>
      </w:r>
      <w:r w:rsidR="00CC6C21">
        <w:rPr>
          <w:sz w:val="24"/>
          <w:szCs w:val="24"/>
        </w:rPr>
        <w:t>8600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</w:t>
      </w:r>
      <w:r w:rsidRPr="00F71456">
        <w:rPr>
          <w:sz w:val="24"/>
          <w:szCs w:val="24"/>
        </w:rPr>
        <w:tab/>
        <w:t xml:space="preserve">     $80,346</w:t>
      </w:r>
    </w:p>
    <w:p w14:paraId="120B7631" w14:textId="130BFF17" w:rsidR="001730AE" w:rsidRPr="00F71456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(as of 10/</w:t>
      </w:r>
      <w:r w:rsidR="00CC6C21">
        <w:rPr>
          <w:sz w:val="24"/>
          <w:szCs w:val="24"/>
        </w:rPr>
        <w:t>14</w:t>
      </w:r>
      <w:r w:rsidRPr="00F71456">
        <w:rPr>
          <w:sz w:val="24"/>
          <w:szCs w:val="24"/>
        </w:rPr>
        <w:t>/202</w:t>
      </w:r>
      <w:r w:rsidR="00CC6C21">
        <w:rPr>
          <w:sz w:val="24"/>
          <w:szCs w:val="24"/>
        </w:rPr>
        <w:t>1</w:t>
      </w:r>
      <w:r w:rsidRPr="00F71456">
        <w:rPr>
          <w:sz w:val="24"/>
          <w:szCs w:val="24"/>
        </w:rPr>
        <w:t>)</w:t>
      </w:r>
    </w:p>
    <w:p w14:paraId="63D931F2" w14:textId="77777777" w:rsidR="001730AE" w:rsidRPr="00F71456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Money Market</w:t>
      </w:r>
      <w:r w:rsidRPr="00F71456">
        <w:rPr>
          <w:sz w:val="24"/>
          <w:szCs w:val="24"/>
        </w:rPr>
        <w:tab/>
        <w:t>Huntington</w:t>
      </w:r>
      <w:r w:rsidRPr="00F71456">
        <w:rPr>
          <w:sz w:val="24"/>
          <w:szCs w:val="24"/>
        </w:rPr>
        <w:tab/>
        <w:t>#7434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  </w:t>
      </w:r>
      <w:r w:rsidRPr="00F71456">
        <w:rPr>
          <w:sz w:val="24"/>
          <w:szCs w:val="24"/>
        </w:rPr>
        <w:tab/>
        <w:t xml:space="preserve">     $20,40</w:t>
      </w:r>
      <w:r w:rsidR="00F52199" w:rsidRPr="00F71456">
        <w:rPr>
          <w:sz w:val="24"/>
          <w:szCs w:val="24"/>
        </w:rPr>
        <w:t>9</w:t>
      </w:r>
    </w:p>
    <w:p w14:paraId="44EAFD9C" w14:textId="77777777" w:rsidR="001730AE" w:rsidRPr="00F71456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14:paraId="3F89DD06" w14:textId="1660AE62" w:rsidR="001730AE" w:rsidRPr="00F71456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Technology Fund</w:t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1980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              $</w:t>
      </w:r>
      <w:r w:rsidRPr="00F71456">
        <w:rPr>
          <w:rFonts w:ascii="Arial" w:hAnsi="Arial" w:cs="Arial"/>
          <w:color w:val="333333"/>
          <w:sz w:val="21"/>
          <w:szCs w:val="21"/>
          <w:shd w:val="clear" w:color="auto" w:fill="FFFFFF"/>
        </w:rPr>
        <w:t>33,66</w:t>
      </w:r>
      <w:r w:rsidR="00EA1BBC">
        <w:rPr>
          <w:rFonts w:ascii="Arial" w:hAnsi="Arial" w:cs="Arial"/>
          <w:color w:val="333333"/>
          <w:sz w:val="21"/>
          <w:szCs w:val="21"/>
          <w:shd w:val="clear" w:color="auto" w:fill="FFFFFF"/>
        </w:rPr>
        <w:t>7</w:t>
      </w:r>
    </w:p>
    <w:p w14:paraId="4B94D5A5" w14:textId="77777777" w:rsidR="001730AE" w:rsidRPr="00F71456" w:rsidRDefault="001730AE" w:rsidP="001730AE">
      <w:pPr>
        <w:pBdr>
          <w:top w:val="single" w:sz="4" w:space="1" w:color="auto"/>
        </w:pBdr>
        <w:ind w:left="360"/>
        <w:rPr>
          <w:b/>
          <w:sz w:val="24"/>
          <w:szCs w:val="24"/>
          <w:u w:val="single"/>
        </w:rPr>
      </w:pPr>
    </w:p>
    <w:p w14:paraId="0C2B3EA5" w14:textId="38DBB2E0" w:rsidR="001730AE" w:rsidRPr="00F71456" w:rsidRDefault="008F6F3F" w:rsidP="001730AE">
      <w:pPr>
        <w:pBdr>
          <w:top w:val="single" w:sz="4" w:space="1" w:color="auto"/>
        </w:pBdr>
        <w:ind w:left="360"/>
        <w:rPr>
          <w:b/>
          <w:sz w:val="24"/>
          <w:szCs w:val="24"/>
          <w:u w:val="single"/>
        </w:rPr>
      </w:pPr>
      <w:r w:rsidRPr="00F71456">
        <w:rPr>
          <w:b/>
          <w:sz w:val="24"/>
          <w:szCs w:val="24"/>
          <w:u w:val="single"/>
        </w:rPr>
        <w:t>Total</w:t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  <w:t xml:space="preserve">   $1</w:t>
      </w:r>
      <w:r w:rsidR="00E552ED">
        <w:rPr>
          <w:b/>
          <w:sz w:val="24"/>
          <w:szCs w:val="24"/>
          <w:u w:val="single"/>
        </w:rPr>
        <w:t>5</w:t>
      </w:r>
      <w:r w:rsidR="00EA1BBC">
        <w:rPr>
          <w:b/>
          <w:sz w:val="24"/>
          <w:szCs w:val="24"/>
          <w:u w:val="single"/>
        </w:rPr>
        <w:t>5,</w:t>
      </w:r>
      <w:r w:rsidR="00E552ED">
        <w:rPr>
          <w:b/>
          <w:sz w:val="24"/>
          <w:szCs w:val="24"/>
          <w:u w:val="single"/>
        </w:rPr>
        <w:t>822</w:t>
      </w:r>
    </w:p>
    <w:p w14:paraId="3DEEC669" w14:textId="77777777" w:rsidR="001730AE" w:rsidRPr="00F71456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14:paraId="45FB0818" w14:textId="77777777" w:rsidR="001730AE" w:rsidRPr="00F71456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</w:p>
    <w:p w14:paraId="09EBDC2C" w14:textId="357C80E3" w:rsidR="001730AE" w:rsidRPr="00F71456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Debt Retirement **</w:t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7660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 $</w:t>
      </w:r>
      <w:r w:rsidR="001B44C7" w:rsidRPr="00F71456">
        <w:rPr>
          <w:sz w:val="24"/>
          <w:szCs w:val="24"/>
        </w:rPr>
        <w:t>73,14</w:t>
      </w:r>
      <w:r w:rsidR="00EA1BBC">
        <w:rPr>
          <w:sz w:val="24"/>
          <w:szCs w:val="24"/>
        </w:rPr>
        <w:t>9</w:t>
      </w:r>
    </w:p>
    <w:p w14:paraId="0122F7F1" w14:textId="77777777" w:rsidR="001730AE" w:rsidRDefault="008F6F3F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**Revenues from building project millage can be used only to pay bond debt, which will be paid in 2023.</w:t>
      </w:r>
    </w:p>
    <w:p w14:paraId="049F31CB" w14:textId="77777777" w:rsidR="001730AE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14:paraId="53128261" w14:textId="77777777" w:rsidR="001730AE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14:paraId="62486C05" w14:textId="77777777" w:rsidR="00F03A61" w:rsidRDefault="00F03A61" w:rsidP="00A46B03">
      <w:pPr>
        <w:rPr>
          <w:sz w:val="24"/>
          <w:szCs w:val="24"/>
        </w:rPr>
      </w:pPr>
    </w:p>
    <w:p w14:paraId="4101652C" w14:textId="77777777" w:rsidR="00F03A61" w:rsidRDefault="00F03A61" w:rsidP="00A46B03">
      <w:pPr>
        <w:rPr>
          <w:sz w:val="24"/>
          <w:szCs w:val="24"/>
        </w:rPr>
      </w:pPr>
    </w:p>
    <w:p w14:paraId="4B99056E" w14:textId="77777777" w:rsidR="00F03A61" w:rsidRDefault="00F03A61" w:rsidP="00A46B03">
      <w:pPr>
        <w:rPr>
          <w:sz w:val="24"/>
          <w:szCs w:val="24"/>
        </w:rPr>
      </w:pPr>
    </w:p>
    <w:p w14:paraId="1299C43A" w14:textId="77777777" w:rsidR="00F03A61" w:rsidRDefault="00F03A61" w:rsidP="00A46B03">
      <w:pPr>
        <w:rPr>
          <w:sz w:val="24"/>
          <w:szCs w:val="24"/>
        </w:rPr>
      </w:pPr>
    </w:p>
    <w:p w14:paraId="4DDBEF00" w14:textId="77777777" w:rsidR="00F03A61" w:rsidRDefault="00F03A61" w:rsidP="00A46B03">
      <w:pPr>
        <w:rPr>
          <w:sz w:val="24"/>
          <w:szCs w:val="24"/>
        </w:rPr>
      </w:pPr>
    </w:p>
    <w:p w14:paraId="3461D779" w14:textId="77777777" w:rsidR="00F03A61" w:rsidRDefault="00F03A61" w:rsidP="00A46B03">
      <w:pPr>
        <w:rPr>
          <w:sz w:val="24"/>
          <w:szCs w:val="24"/>
        </w:rPr>
      </w:pPr>
    </w:p>
    <w:p w14:paraId="3CF2D8B6" w14:textId="77777777" w:rsidR="00F03A61" w:rsidRDefault="00F03A61" w:rsidP="00A46B03">
      <w:pPr>
        <w:rPr>
          <w:sz w:val="24"/>
          <w:szCs w:val="24"/>
        </w:rPr>
      </w:pPr>
    </w:p>
    <w:p w14:paraId="0FB78278" w14:textId="77777777" w:rsidR="00F03A61" w:rsidRDefault="00F03A61" w:rsidP="00A46B03">
      <w:pPr>
        <w:rPr>
          <w:sz w:val="24"/>
          <w:szCs w:val="24"/>
        </w:rPr>
      </w:pPr>
    </w:p>
    <w:p w14:paraId="1FC39945" w14:textId="77777777" w:rsidR="00F03A61" w:rsidRDefault="00F03A61" w:rsidP="00A46B03">
      <w:pPr>
        <w:rPr>
          <w:sz w:val="24"/>
          <w:szCs w:val="24"/>
        </w:rPr>
      </w:pPr>
    </w:p>
    <w:p w14:paraId="0562CB0E" w14:textId="77777777" w:rsidR="00F03A61" w:rsidRDefault="00F03A61" w:rsidP="00A46B03">
      <w:pPr>
        <w:rPr>
          <w:sz w:val="24"/>
          <w:szCs w:val="24"/>
        </w:rPr>
      </w:pPr>
    </w:p>
    <w:sectPr w:rsidR="00F03A61" w:rsidSect="007661B4">
      <w:footerReference w:type="default" r:id="rId8"/>
      <w:pgSz w:w="12240" w:h="15840"/>
      <w:pgMar w:top="1037" w:right="1714" w:bottom="1526" w:left="1699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E70FA" w14:textId="77777777" w:rsidR="00182C12" w:rsidRDefault="00182C12" w:rsidP="009E6143">
      <w:r>
        <w:separator/>
      </w:r>
    </w:p>
  </w:endnote>
  <w:endnote w:type="continuationSeparator" w:id="0">
    <w:p w14:paraId="162DB1F2" w14:textId="77777777" w:rsidR="00182C12" w:rsidRDefault="00182C12" w:rsidP="009E6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E5339" w14:textId="02222DC6" w:rsidR="009E6143" w:rsidRDefault="009E6143">
    <w:pPr>
      <w:pStyle w:val="Footer"/>
    </w:pPr>
    <w:r>
      <w:t xml:space="preserve">Respectfully submitted on </w:t>
    </w:r>
    <w:r w:rsidR="00E95234">
      <w:t>1</w:t>
    </w:r>
    <w:r w:rsidR="001E51F0">
      <w:t>1/22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BF9E6" w14:textId="77777777" w:rsidR="00182C12" w:rsidRDefault="00182C12" w:rsidP="009E6143">
      <w:r>
        <w:separator/>
      </w:r>
    </w:p>
  </w:footnote>
  <w:footnote w:type="continuationSeparator" w:id="0">
    <w:p w14:paraId="5F5EAF9C" w14:textId="77777777" w:rsidR="00182C12" w:rsidRDefault="00182C12" w:rsidP="009E6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72244"/>
    <w:multiLevelType w:val="hybridMultilevel"/>
    <w:tmpl w:val="D246532E"/>
    <w:lvl w:ilvl="0" w:tplc="E2347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7E0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7EE1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CC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DAA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B8D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A679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D8B0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D877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A34C26"/>
    <w:multiLevelType w:val="hybridMultilevel"/>
    <w:tmpl w:val="390284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BE63F3"/>
    <w:multiLevelType w:val="hybridMultilevel"/>
    <w:tmpl w:val="36D4C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7E0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7EE1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CC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DAA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B8D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A679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D8B0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D877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0FBE"/>
    <w:rsid w:val="000031D5"/>
    <w:rsid w:val="00003FE1"/>
    <w:rsid w:val="0000462E"/>
    <w:rsid w:val="0001274F"/>
    <w:rsid w:val="00020AD5"/>
    <w:rsid w:val="000253E1"/>
    <w:rsid w:val="000315DE"/>
    <w:rsid w:val="000321E9"/>
    <w:rsid w:val="00032856"/>
    <w:rsid w:val="000403ED"/>
    <w:rsid w:val="00042995"/>
    <w:rsid w:val="00045FBE"/>
    <w:rsid w:val="00046B11"/>
    <w:rsid w:val="00053354"/>
    <w:rsid w:val="0005358E"/>
    <w:rsid w:val="00053A96"/>
    <w:rsid w:val="00057A61"/>
    <w:rsid w:val="00070E73"/>
    <w:rsid w:val="000741AE"/>
    <w:rsid w:val="00074F24"/>
    <w:rsid w:val="00075A1E"/>
    <w:rsid w:val="00082F93"/>
    <w:rsid w:val="000851DE"/>
    <w:rsid w:val="000860C1"/>
    <w:rsid w:val="00094C52"/>
    <w:rsid w:val="00097A6A"/>
    <w:rsid w:val="000A081D"/>
    <w:rsid w:val="000A60F4"/>
    <w:rsid w:val="000A6D71"/>
    <w:rsid w:val="000A6D79"/>
    <w:rsid w:val="000B096C"/>
    <w:rsid w:val="000B4CB7"/>
    <w:rsid w:val="000C29DD"/>
    <w:rsid w:val="000C3508"/>
    <w:rsid w:val="000C5E08"/>
    <w:rsid w:val="000C5E78"/>
    <w:rsid w:val="000C7E3A"/>
    <w:rsid w:val="000E06AE"/>
    <w:rsid w:val="000E429A"/>
    <w:rsid w:val="000F06B6"/>
    <w:rsid w:val="000F2383"/>
    <w:rsid w:val="000F75AC"/>
    <w:rsid w:val="00100CC4"/>
    <w:rsid w:val="001023C7"/>
    <w:rsid w:val="00104995"/>
    <w:rsid w:val="0011156D"/>
    <w:rsid w:val="00111AE9"/>
    <w:rsid w:val="001202B7"/>
    <w:rsid w:val="0012711B"/>
    <w:rsid w:val="0013345E"/>
    <w:rsid w:val="001338F7"/>
    <w:rsid w:val="0013417F"/>
    <w:rsid w:val="00142AA9"/>
    <w:rsid w:val="00145FD9"/>
    <w:rsid w:val="00146C88"/>
    <w:rsid w:val="00161854"/>
    <w:rsid w:val="00163A8F"/>
    <w:rsid w:val="001659A0"/>
    <w:rsid w:val="001730AE"/>
    <w:rsid w:val="0017325E"/>
    <w:rsid w:val="001747BF"/>
    <w:rsid w:val="00175E3D"/>
    <w:rsid w:val="00182C12"/>
    <w:rsid w:val="00190265"/>
    <w:rsid w:val="001A0556"/>
    <w:rsid w:val="001A11EC"/>
    <w:rsid w:val="001A2E36"/>
    <w:rsid w:val="001A4A06"/>
    <w:rsid w:val="001A4D78"/>
    <w:rsid w:val="001A7048"/>
    <w:rsid w:val="001A7607"/>
    <w:rsid w:val="001B44C7"/>
    <w:rsid w:val="001B5959"/>
    <w:rsid w:val="001C1A64"/>
    <w:rsid w:val="001C3B1D"/>
    <w:rsid w:val="001C3EC8"/>
    <w:rsid w:val="001C5A29"/>
    <w:rsid w:val="001D2A24"/>
    <w:rsid w:val="001D3A87"/>
    <w:rsid w:val="001D56AE"/>
    <w:rsid w:val="001E0659"/>
    <w:rsid w:val="001E0A37"/>
    <w:rsid w:val="001E0E38"/>
    <w:rsid w:val="001E22AD"/>
    <w:rsid w:val="001E352C"/>
    <w:rsid w:val="001E4089"/>
    <w:rsid w:val="001E51F0"/>
    <w:rsid w:val="001F0819"/>
    <w:rsid w:val="001F2ECC"/>
    <w:rsid w:val="001F37DB"/>
    <w:rsid w:val="001F4416"/>
    <w:rsid w:val="001F5172"/>
    <w:rsid w:val="001F5C21"/>
    <w:rsid w:val="002062E4"/>
    <w:rsid w:val="00210BB5"/>
    <w:rsid w:val="00212515"/>
    <w:rsid w:val="002133A4"/>
    <w:rsid w:val="002161E1"/>
    <w:rsid w:val="00217A51"/>
    <w:rsid w:val="002207C7"/>
    <w:rsid w:val="00221E9F"/>
    <w:rsid w:val="002270EF"/>
    <w:rsid w:val="00231EF7"/>
    <w:rsid w:val="002340E9"/>
    <w:rsid w:val="0023438A"/>
    <w:rsid w:val="00236BAA"/>
    <w:rsid w:val="00243106"/>
    <w:rsid w:val="00243E78"/>
    <w:rsid w:val="002458E1"/>
    <w:rsid w:val="002515AC"/>
    <w:rsid w:val="00256638"/>
    <w:rsid w:val="002613DD"/>
    <w:rsid w:val="00263AEE"/>
    <w:rsid w:val="0026466C"/>
    <w:rsid w:val="00266509"/>
    <w:rsid w:val="002773A5"/>
    <w:rsid w:val="00284357"/>
    <w:rsid w:val="002870C8"/>
    <w:rsid w:val="00292787"/>
    <w:rsid w:val="00295378"/>
    <w:rsid w:val="00295BEF"/>
    <w:rsid w:val="00296CD8"/>
    <w:rsid w:val="002A1441"/>
    <w:rsid w:val="002A2495"/>
    <w:rsid w:val="002C0107"/>
    <w:rsid w:val="002C1DCD"/>
    <w:rsid w:val="002C2E82"/>
    <w:rsid w:val="002C572B"/>
    <w:rsid w:val="002C58DC"/>
    <w:rsid w:val="002D3CAC"/>
    <w:rsid w:val="002D4197"/>
    <w:rsid w:val="002D6CDF"/>
    <w:rsid w:val="002D72C3"/>
    <w:rsid w:val="002F5269"/>
    <w:rsid w:val="00301192"/>
    <w:rsid w:val="00306FE4"/>
    <w:rsid w:val="003070CE"/>
    <w:rsid w:val="003073AD"/>
    <w:rsid w:val="00307863"/>
    <w:rsid w:val="003130A2"/>
    <w:rsid w:val="00317887"/>
    <w:rsid w:val="00320BDC"/>
    <w:rsid w:val="00321430"/>
    <w:rsid w:val="0032414F"/>
    <w:rsid w:val="0032497E"/>
    <w:rsid w:val="00334192"/>
    <w:rsid w:val="003420B8"/>
    <w:rsid w:val="00343E74"/>
    <w:rsid w:val="003451D1"/>
    <w:rsid w:val="00347D52"/>
    <w:rsid w:val="003562FC"/>
    <w:rsid w:val="00356A24"/>
    <w:rsid w:val="00362B63"/>
    <w:rsid w:val="003708E1"/>
    <w:rsid w:val="00374785"/>
    <w:rsid w:val="00374BEC"/>
    <w:rsid w:val="00382EAF"/>
    <w:rsid w:val="00392B31"/>
    <w:rsid w:val="0039444F"/>
    <w:rsid w:val="003A5FBA"/>
    <w:rsid w:val="003A68EB"/>
    <w:rsid w:val="003B0049"/>
    <w:rsid w:val="003C26E8"/>
    <w:rsid w:val="003C2DD9"/>
    <w:rsid w:val="003C7EFB"/>
    <w:rsid w:val="003D64C9"/>
    <w:rsid w:val="003D7284"/>
    <w:rsid w:val="003E0C3D"/>
    <w:rsid w:val="003E2072"/>
    <w:rsid w:val="003E44F9"/>
    <w:rsid w:val="003E6FCE"/>
    <w:rsid w:val="003F3C45"/>
    <w:rsid w:val="004021BF"/>
    <w:rsid w:val="00404560"/>
    <w:rsid w:val="00407B73"/>
    <w:rsid w:val="00407C07"/>
    <w:rsid w:val="00410018"/>
    <w:rsid w:val="00412493"/>
    <w:rsid w:val="0041454F"/>
    <w:rsid w:val="00422DC6"/>
    <w:rsid w:val="0042634C"/>
    <w:rsid w:val="004266D9"/>
    <w:rsid w:val="004266ED"/>
    <w:rsid w:val="00430BE4"/>
    <w:rsid w:val="00432C98"/>
    <w:rsid w:val="00436335"/>
    <w:rsid w:val="0043670A"/>
    <w:rsid w:val="004368C4"/>
    <w:rsid w:val="00437697"/>
    <w:rsid w:val="00440714"/>
    <w:rsid w:val="00445143"/>
    <w:rsid w:val="004525DF"/>
    <w:rsid w:val="00452B24"/>
    <w:rsid w:val="00453A25"/>
    <w:rsid w:val="00455A9D"/>
    <w:rsid w:val="00460373"/>
    <w:rsid w:val="00462002"/>
    <w:rsid w:val="00464717"/>
    <w:rsid w:val="00473CBE"/>
    <w:rsid w:val="00482864"/>
    <w:rsid w:val="00486F96"/>
    <w:rsid w:val="00490740"/>
    <w:rsid w:val="00492748"/>
    <w:rsid w:val="00492E6E"/>
    <w:rsid w:val="00496506"/>
    <w:rsid w:val="00496989"/>
    <w:rsid w:val="004A19EB"/>
    <w:rsid w:val="004A33FD"/>
    <w:rsid w:val="004A40A3"/>
    <w:rsid w:val="004A7534"/>
    <w:rsid w:val="004B1275"/>
    <w:rsid w:val="004B7025"/>
    <w:rsid w:val="004B7C97"/>
    <w:rsid w:val="004C232D"/>
    <w:rsid w:val="004D382C"/>
    <w:rsid w:val="004D409A"/>
    <w:rsid w:val="004D5207"/>
    <w:rsid w:val="004D725A"/>
    <w:rsid w:val="004E0760"/>
    <w:rsid w:val="004E5CDD"/>
    <w:rsid w:val="004E7521"/>
    <w:rsid w:val="004E78D3"/>
    <w:rsid w:val="004F391D"/>
    <w:rsid w:val="004F43D4"/>
    <w:rsid w:val="004F669B"/>
    <w:rsid w:val="004F6848"/>
    <w:rsid w:val="00506199"/>
    <w:rsid w:val="005105CC"/>
    <w:rsid w:val="00514F25"/>
    <w:rsid w:val="00517BF2"/>
    <w:rsid w:val="00521BD4"/>
    <w:rsid w:val="00522394"/>
    <w:rsid w:val="005254BE"/>
    <w:rsid w:val="005320C0"/>
    <w:rsid w:val="0054216C"/>
    <w:rsid w:val="00542E79"/>
    <w:rsid w:val="0054429D"/>
    <w:rsid w:val="00544418"/>
    <w:rsid w:val="0055229E"/>
    <w:rsid w:val="00555376"/>
    <w:rsid w:val="005569D9"/>
    <w:rsid w:val="00557BF7"/>
    <w:rsid w:val="00562388"/>
    <w:rsid w:val="005700F5"/>
    <w:rsid w:val="00571474"/>
    <w:rsid w:val="0057567B"/>
    <w:rsid w:val="00581991"/>
    <w:rsid w:val="00586046"/>
    <w:rsid w:val="00587518"/>
    <w:rsid w:val="0059018A"/>
    <w:rsid w:val="00593376"/>
    <w:rsid w:val="0059573D"/>
    <w:rsid w:val="00595AF1"/>
    <w:rsid w:val="005A15BD"/>
    <w:rsid w:val="005A1FA1"/>
    <w:rsid w:val="005A4209"/>
    <w:rsid w:val="005B6E1F"/>
    <w:rsid w:val="005C003B"/>
    <w:rsid w:val="005C7AFE"/>
    <w:rsid w:val="005D602E"/>
    <w:rsid w:val="005D7AC9"/>
    <w:rsid w:val="005E5488"/>
    <w:rsid w:val="005F2026"/>
    <w:rsid w:val="005F547A"/>
    <w:rsid w:val="005F6895"/>
    <w:rsid w:val="00607FAB"/>
    <w:rsid w:val="006100A5"/>
    <w:rsid w:val="00610671"/>
    <w:rsid w:val="00613DF1"/>
    <w:rsid w:val="00614977"/>
    <w:rsid w:val="00616228"/>
    <w:rsid w:val="0062240B"/>
    <w:rsid w:val="0062295C"/>
    <w:rsid w:val="00627831"/>
    <w:rsid w:val="00627CA2"/>
    <w:rsid w:val="006314C6"/>
    <w:rsid w:val="0063425A"/>
    <w:rsid w:val="006366CA"/>
    <w:rsid w:val="0064103C"/>
    <w:rsid w:val="006447CF"/>
    <w:rsid w:val="00644B80"/>
    <w:rsid w:val="006512AF"/>
    <w:rsid w:val="00654D10"/>
    <w:rsid w:val="00656E04"/>
    <w:rsid w:val="00657CDD"/>
    <w:rsid w:val="0066029B"/>
    <w:rsid w:val="0066117F"/>
    <w:rsid w:val="006645E2"/>
    <w:rsid w:val="0067067E"/>
    <w:rsid w:val="006716C8"/>
    <w:rsid w:val="00673C67"/>
    <w:rsid w:val="006740A5"/>
    <w:rsid w:val="0067517A"/>
    <w:rsid w:val="00683690"/>
    <w:rsid w:val="006858AD"/>
    <w:rsid w:val="0068592D"/>
    <w:rsid w:val="006867D3"/>
    <w:rsid w:val="00691B4A"/>
    <w:rsid w:val="006923CD"/>
    <w:rsid w:val="00693E80"/>
    <w:rsid w:val="006A4962"/>
    <w:rsid w:val="006A55BA"/>
    <w:rsid w:val="006A5B83"/>
    <w:rsid w:val="006B5B77"/>
    <w:rsid w:val="006B7330"/>
    <w:rsid w:val="006C0457"/>
    <w:rsid w:val="006C2626"/>
    <w:rsid w:val="006C56B2"/>
    <w:rsid w:val="006D1D88"/>
    <w:rsid w:val="006D3F3E"/>
    <w:rsid w:val="006D5806"/>
    <w:rsid w:val="006E2599"/>
    <w:rsid w:val="006E3455"/>
    <w:rsid w:val="006E3627"/>
    <w:rsid w:val="006E3EFC"/>
    <w:rsid w:val="006F483F"/>
    <w:rsid w:val="00710889"/>
    <w:rsid w:val="00711CF5"/>
    <w:rsid w:val="00713E68"/>
    <w:rsid w:val="00717308"/>
    <w:rsid w:val="00733F28"/>
    <w:rsid w:val="00733F64"/>
    <w:rsid w:val="00735EF9"/>
    <w:rsid w:val="007362E0"/>
    <w:rsid w:val="00741F76"/>
    <w:rsid w:val="007432A4"/>
    <w:rsid w:val="007435F4"/>
    <w:rsid w:val="00745E3E"/>
    <w:rsid w:val="00745F4E"/>
    <w:rsid w:val="0075046D"/>
    <w:rsid w:val="00751149"/>
    <w:rsid w:val="007516B4"/>
    <w:rsid w:val="007538AD"/>
    <w:rsid w:val="007650A4"/>
    <w:rsid w:val="007661B4"/>
    <w:rsid w:val="00766C4D"/>
    <w:rsid w:val="00767E2D"/>
    <w:rsid w:val="00770249"/>
    <w:rsid w:val="007777DE"/>
    <w:rsid w:val="007915B0"/>
    <w:rsid w:val="00792BEC"/>
    <w:rsid w:val="007950D8"/>
    <w:rsid w:val="007A0F19"/>
    <w:rsid w:val="007A485A"/>
    <w:rsid w:val="007A5A86"/>
    <w:rsid w:val="007A76A3"/>
    <w:rsid w:val="007B032E"/>
    <w:rsid w:val="007B23BA"/>
    <w:rsid w:val="007C2B53"/>
    <w:rsid w:val="007C4795"/>
    <w:rsid w:val="007C4C30"/>
    <w:rsid w:val="007C7F6E"/>
    <w:rsid w:val="007D3DC6"/>
    <w:rsid w:val="007D6355"/>
    <w:rsid w:val="007E3658"/>
    <w:rsid w:val="007E53A2"/>
    <w:rsid w:val="007F0BE9"/>
    <w:rsid w:val="007F1378"/>
    <w:rsid w:val="007F4DD1"/>
    <w:rsid w:val="007F6634"/>
    <w:rsid w:val="008044B4"/>
    <w:rsid w:val="008128C7"/>
    <w:rsid w:val="00815C38"/>
    <w:rsid w:val="008216F9"/>
    <w:rsid w:val="00822676"/>
    <w:rsid w:val="0082474D"/>
    <w:rsid w:val="00830CFE"/>
    <w:rsid w:val="008408BB"/>
    <w:rsid w:val="00841B41"/>
    <w:rsid w:val="0084242E"/>
    <w:rsid w:val="00843B72"/>
    <w:rsid w:val="0084701D"/>
    <w:rsid w:val="0086096A"/>
    <w:rsid w:val="00862D2C"/>
    <w:rsid w:val="00862F77"/>
    <w:rsid w:val="0086362C"/>
    <w:rsid w:val="0087234B"/>
    <w:rsid w:val="008725EB"/>
    <w:rsid w:val="00874279"/>
    <w:rsid w:val="00876485"/>
    <w:rsid w:val="00884E62"/>
    <w:rsid w:val="0089164B"/>
    <w:rsid w:val="008A34B5"/>
    <w:rsid w:val="008A6B52"/>
    <w:rsid w:val="008B1293"/>
    <w:rsid w:val="008C1DC5"/>
    <w:rsid w:val="008D03A7"/>
    <w:rsid w:val="008D0ACC"/>
    <w:rsid w:val="008E10FF"/>
    <w:rsid w:val="008E2617"/>
    <w:rsid w:val="008E2E54"/>
    <w:rsid w:val="008E3A55"/>
    <w:rsid w:val="008E4E2B"/>
    <w:rsid w:val="008E6C6A"/>
    <w:rsid w:val="008E6CA7"/>
    <w:rsid w:val="008F1B8D"/>
    <w:rsid w:val="008F4679"/>
    <w:rsid w:val="008F6F3F"/>
    <w:rsid w:val="00902F39"/>
    <w:rsid w:val="00903B03"/>
    <w:rsid w:val="00915FB4"/>
    <w:rsid w:val="00925EA3"/>
    <w:rsid w:val="00926178"/>
    <w:rsid w:val="009311B9"/>
    <w:rsid w:val="009311DD"/>
    <w:rsid w:val="00934EF1"/>
    <w:rsid w:val="00935B48"/>
    <w:rsid w:val="009371D9"/>
    <w:rsid w:val="00940F0F"/>
    <w:rsid w:val="00941BE6"/>
    <w:rsid w:val="009424DD"/>
    <w:rsid w:val="00944AC3"/>
    <w:rsid w:val="009520E1"/>
    <w:rsid w:val="00973571"/>
    <w:rsid w:val="00974E7D"/>
    <w:rsid w:val="00975E93"/>
    <w:rsid w:val="00977414"/>
    <w:rsid w:val="009810F6"/>
    <w:rsid w:val="00981625"/>
    <w:rsid w:val="00992499"/>
    <w:rsid w:val="009A5F4A"/>
    <w:rsid w:val="009B0688"/>
    <w:rsid w:val="009B0CC2"/>
    <w:rsid w:val="009B13DB"/>
    <w:rsid w:val="009B25C9"/>
    <w:rsid w:val="009B40B5"/>
    <w:rsid w:val="009D1996"/>
    <w:rsid w:val="009D7B64"/>
    <w:rsid w:val="009E6143"/>
    <w:rsid w:val="00A008F4"/>
    <w:rsid w:val="00A060FA"/>
    <w:rsid w:val="00A06308"/>
    <w:rsid w:val="00A10654"/>
    <w:rsid w:val="00A108C1"/>
    <w:rsid w:val="00A13515"/>
    <w:rsid w:val="00A13FF1"/>
    <w:rsid w:val="00A15D4A"/>
    <w:rsid w:val="00A16696"/>
    <w:rsid w:val="00A20029"/>
    <w:rsid w:val="00A26576"/>
    <w:rsid w:val="00A266EB"/>
    <w:rsid w:val="00A27761"/>
    <w:rsid w:val="00A30E85"/>
    <w:rsid w:val="00A31A73"/>
    <w:rsid w:val="00A31AB0"/>
    <w:rsid w:val="00A32705"/>
    <w:rsid w:val="00A41CC7"/>
    <w:rsid w:val="00A42789"/>
    <w:rsid w:val="00A43D2E"/>
    <w:rsid w:val="00A46A7E"/>
    <w:rsid w:val="00A46B03"/>
    <w:rsid w:val="00A516DB"/>
    <w:rsid w:val="00A51877"/>
    <w:rsid w:val="00A51BCF"/>
    <w:rsid w:val="00A535A0"/>
    <w:rsid w:val="00A56494"/>
    <w:rsid w:val="00A61873"/>
    <w:rsid w:val="00A6269B"/>
    <w:rsid w:val="00A62D8F"/>
    <w:rsid w:val="00A64CC9"/>
    <w:rsid w:val="00A67890"/>
    <w:rsid w:val="00A67A68"/>
    <w:rsid w:val="00A736E6"/>
    <w:rsid w:val="00A746F4"/>
    <w:rsid w:val="00A81CBF"/>
    <w:rsid w:val="00A81F5A"/>
    <w:rsid w:val="00A92174"/>
    <w:rsid w:val="00A9386E"/>
    <w:rsid w:val="00A93DC2"/>
    <w:rsid w:val="00A97782"/>
    <w:rsid w:val="00AA0D03"/>
    <w:rsid w:val="00AA122F"/>
    <w:rsid w:val="00AA2E03"/>
    <w:rsid w:val="00AA464D"/>
    <w:rsid w:val="00AA4705"/>
    <w:rsid w:val="00AB0774"/>
    <w:rsid w:val="00AB1C6C"/>
    <w:rsid w:val="00AB2642"/>
    <w:rsid w:val="00AB32F2"/>
    <w:rsid w:val="00AB6C34"/>
    <w:rsid w:val="00AC07A9"/>
    <w:rsid w:val="00AC0A85"/>
    <w:rsid w:val="00AC221B"/>
    <w:rsid w:val="00AC32A5"/>
    <w:rsid w:val="00AC6FE6"/>
    <w:rsid w:val="00AD0D37"/>
    <w:rsid w:val="00AE1838"/>
    <w:rsid w:val="00AE1D77"/>
    <w:rsid w:val="00AE5A9C"/>
    <w:rsid w:val="00AE688A"/>
    <w:rsid w:val="00AF3FAC"/>
    <w:rsid w:val="00AF47A0"/>
    <w:rsid w:val="00AF54F7"/>
    <w:rsid w:val="00AF5CD6"/>
    <w:rsid w:val="00AF74E3"/>
    <w:rsid w:val="00B01F99"/>
    <w:rsid w:val="00B0439F"/>
    <w:rsid w:val="00B07CB5"/>
    <w:rsid w:val="00B10A3E"/>
    <w:rsid w:val="00B20E8C"/>
    <w:rsid w:val="00B25C0D"/>
    <w:rsid w:val="00B26304"/>
    <w:rsid w:val="00B343B6"/>
    <w:rsid w:val="00B41D7D"/>
    <w:rsid w:val="00B4406B"/>
    <w:rsid w:val="00B47879"/>
    <w:rsid w:val="00B5019D"/>
    <w:rsid w:val="00B52C35"/>
    <w:rsid w:val="00B53399"/>
    <w:rsid w:val="00B56966"/>
    <w:rsid w:val="00B602C5"/>
    <w:rsid w:val="00B67B08"/>
    <w:rsid w:val="00B70B61"/>
    <w:rsid w:val="00B818F6"/>
    <w:rsid w:val="00B96B9E"/>
    <w:rsid w:val="00BA34FD"/>
    <w:rsid w:val="00BA4624"/>
    <w:rsid w:val="00BB1124"/>
    <w:rsid w:val="00BB2BBB"/>
    <w:rsid w:val="00BB4EE4"/>
    <w:rsid w:val="00BC0A4B"/>
    <w:rsid w:val="00BC250B"/>
    <w:rsid w:val="00BC52D4"/>
    <w:rsid w:val="00BD3211"/>
    <w:rsid w:val="00BE31BB"/>
    <w:rsid w:val="00BE3571"/>
    <w:rsid w:val="00BE4D97"/>
    <w:rsid w:val="00BE5222"/>
    <w:rsid w:val="00BE6CF9"/>
    <w:rsid w:val="00BF0568"/>
    <w:rsid w:val="00BF5291"/>
    <w:rsid w:val="00BF5ED6"/>
    <w:rsid w:val="00BF714E"/>
    <w:rsid w:val="00BF7939"/>
    <w:rsid w:val="00C013B9"/>
    <w:rsid w:val="00C0447A"/>
    <w:rsid w:val="00C04F2B"/>
    <w:rsid w:val="00C104D0"/>
    <w:rsid w:val="00C2446F"/>
    <w:rsid w:val="00C36BB7"/>
    <w:rsid w:val="00C42343"/>
    <w:rsid w:val="00C429F0"/>
    <w:rsid w:val="00C46B2A"/>
    <w:rsid w:val="00C51219"/>
    <w:rsid w:val="00C51D55"/>
    <w:rsid w:val="00C55655"/>
    <w:rsid w:val="00C5567A"/>
    <w:rsid w:val="00C55E8E"/>
    <w:rsid w:val="00C560F4"/>
    <w:rsid w:val="00C567B7"/>
    <w:rsid w:val="00C5694E"/>
    <w:rsid w:val="00C6139A"/>
    <w:rsid w:val="00C653C3"/>
    <w:rsid w:val="00C67DA3"/>
    <w:rsid w:val="00C70231"/>
    <w:rsid w:val="00C707F6"/>
    <w:rsid w:val="00C71DB9"/>
    <w:rsid w:val="00C7379C"/>
    <w:rsid w:val="00C740D9"/>
    <w:rsid w:val="00C81384"/>
    <w:rsid w:val="00C81BD1"/>
    <w:rsid w:val="00C83109"/>
    <w:rsid w:val="00C96110"/>
    <w:rsid w:val="00CA2376"/>
    <w:rsid w:val="00CA6E97"/>
    <w:rsid w:val="00CA78F9"/>
    <w:rsid w:val="00CB13F8"/>
    <w:rsid w:val="00CB6B0A"/>
    <w:rsid w:val="00CB7472"/>
    <w:rsid w:val="00CC2FD6"/>
    <w:rsid w:val="00CC3806"/>
    <w:rsid w:val="00CC6C21"/>
    <w:rsid w:val="00CC6D05"/>
    <w:rsid w:val="00CC7963"/>
    <w:rsid w:val="00CD2122"/>
    <w:rsid w:val="00CD227C"/>
    <w:rsid w:val="00CD5D26"/>
    <w:rsid w:val="00CF01CA"/>
    <w:rsid w:val="00D043C7"/>
    <w:rsid w:val="00D0664B"/>
    <w:rsid w:val="00D1228A"/>
    <w:rsid w:val="00D16735"/>
    <w:rsid w:val="00D22DE0"/>
    <w:rsid w:val="00D2501D"/>
    <w:rsid w:val="00D25B44"/>
    <w:rsid w:val="00D27572"/>
    <w:rsid w:val="00D37FDF"/>
    <w:rsid w:val="00D466D3"/>
    <w:rsid w:val="00D51E2E"/>
    <w:rsid w:val="00D638E9"/>
    <w:rsid w:val="00D64CE2"/>
    <w:rsid w:val="00D67533"/>
    <w:rsid w:val="00D72CA9"/>
    <w:rsid w:val="00D7322F"/>
    <w:rsid w:val="00D850DA"/>
    <w:rsid w:val="00D858FB"/>
    <w:rsid w:val="00D95468"/>
    <w:rsid w:val="00D956CD"/>
    <w:rsid w:val="00D95FFF"/>
    <w:rsid w:val="00DA19A6"/>
    <w:rsid w:val="00DA4F6B"/>
    <w:rsid w:val="00DA55C7"/>
    <w:rsid w:val="00DA6582"/>
    <w:rsid w:val="00DA6FBD"/>
    <w:rsid w:val="00DB0729"/>
    <w:rsid w:val="00DC098F"/>
    <w:rsid w:val="00DC6E01"/>
    <w:rsid w:val="00DE1046"/>
    <w:rsid w:val="00DF4567"/>
    <w:rsid w:val="00E00439"/>
    <w:rsid w:val="00E1006C"/>
    <w:rsid w:val="00E13D34"/>
    <w:rsid w:val="00E16245"/>
    <w:rsid w:val="00E2769B"/>
    <w:rsid w:val="00E27D15"/>
    <w:rsid w:val="00E36FA4"/>
    <w:rsid w:val="00E47A49"/>
    <w:rsid w:val="00E50DAC"/>
    <w:rsid w:val="00E521E3"/>
    <w:rsid w:val="00E523C7"/>
    <w:rsid w:val="00E542C3"/>
    <w:rsid w:val="00E543AD"/>
    <w:rsid w:val="00E552ED"/>
    <w:rsid w:val="00E61752"/>
    <w:rsid w:val="00E63463"/>
    <w:rsid w:val="00E65397"/>
    <w:rsid w:val="00E65A26"/>
    <w:rsid w:val="00E70E4C"/>
    <w:rsid w:val="00E7281B"/>
    <w:rsid w:val="00E745D5"/>
    <w:rsid w:val="00E80CED"/>
    <w:rsid w:val="00E848CA"/>
    <w:rsid w:val="00E93626"/>
    <w:rsid w:val="00E95234"/>
    <w:rsid w:val="00E967B5"/>
    <w:rsid w:val="00EA1BBC"/>
    <w:rsid w:val="00EA2477"/>
    <w:rsid w:val="00EA4741"/>
    <w:rsid w:val="00EB3C50"/>
    <w:rsid w:val="00EB680A"/>
    <w:rsid w:val="00EB79EA"/>
    <w:rsid w:val="00EC65F1"/>
    <w:rsid w:val="00EC7C85"/>
    <w:rsid w:val="00ED00AA"/>
    <w:rsid w:val="00ED30B7"/>
    <w:rsid w:val="00ED5A6C"/>
    <w:rsid w:val="00ED653C"/>
    <w:rsid w:val="00ED7A44"/>
    <w:rsid w:val="00EE1BDD"/>
    <w:rsid w:val="00EE2627"/>
    <w:rsid w:val="00EE5012"/>
    <w:rsid w:val="00EE5185"/>
    <w:rsid w:val="00EE5832"/>
    <w:rsid w:val="00EE69E4"/>
    <w:rsid w:val="00EF3B17"/>
    <w:rsid w:val="00F03A61"/>
    <w:rsid w:val="00F072B9"/>
    <w:rsid w:val="00F15D99"/>
    <w:rsid w:val="00F174F1"/>
    <w:rsid w:val="00F17858"/>
    <w:rsid w:val="00F219B2"/>
    <w:rsid w:val="00F4161B"/>
    <w:rsid w:val="00F44A6D"/>
    <w:rsid w:val="00F4652D"/>
    <w:rsid w:val="00F471AA"/>
    <w:rsid w:val="00F479D4"/>
    <w:rsid w:val="00F52199"/>
    <w:rsid w:val="00F5785C"/>
    <w:rsid w:val="00F71456"/>
    <w:rsid w:val="00F74DF8"/>
    <w:rsid w:val="00F828EA"/>
    <w:rsid w:val="00FA0145"/>
    <w:rsid w:val="00FA238C"/>
    <w:rsid w:val="00FA6932"/>
    <w:rsid w:val="00FB05E4"/>
    <w:rsid w:val="00FB106B"/>
    <w:rsid w:val="00FB3B4A"/>
    <w:rsid w:val="00FB44EE"/>
    <w:rsid w:val="00FB75CB"/>
    <w:rsid w:val="00FC10FA"/>
    <w:rsid w:val="00FC1ADA"/>
    <w:rsid w:val="00FC53B8"/>
    <w:rsid w:val="00FC5AE2"/>
    <w:rsid w:val="00FD0863"/>
    <w:rsid w:val="00FE0C90"/>
    <w:rsid w:val="00FE22F8"/>
    <w:rsid w:val="00FE2B05"/>
    <w:rsid w:val="00FE3228"/>
    <w:rsid w:val="00FE52E4"/>
    <w:rsid w:val="00FF313A"/>
    <w:rsid w:val="0ED0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0ED44"/>
  <w15:docId w15:val="{A54B4068-0E6E-42C0-8884-299E38EA6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E50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870C8"/>
    <w:pPr>
      <w:widowControl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870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8FB9C-9B53-4D7C-A682-8A819FD66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’s Report – Colon Township Library</vt:lpstr>
    </vt:vector>
  </TitlesOfParts>
  <Company>Microsoft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4</cp:revision>
  <cp:lastPrinted>2021-06-28T23:47:00Z</cp:lastPrinted>
  <dcterms:created xsi:type="dcterms:W3CDTF">2021-11-22T18:15:00Z</dcterms:created>
  <dcterms:modified xsi:type="dcterms:W3CDTF">2021-11-2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